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5EADB" w14:textId="7E25B2C6" w:rsidR="00A9613A" w:rsidRDefault="00FF5377" w:rsidP="00FF5377">
      <w:pPr>
        <w:spacing w:after="7" w:line="256" w:lineRule="auto"/>
        <w:ind w:left="252"/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Certificate</w:t>
      </w:r>
      <w:r w:rsidRPr="004440F2">
        <w:rPr>
          <w:rFonts w:ascii="Times New Roman" w:eastAsia="Times New Roman" w:hAnsi="Times New Roman" w:cs="Times New Roman"/>
          <w:sz w:val="40"/>
          <w:szCs w:val="40"/>
        </w:rPr>
        <w:t xml:space="preserve"> in Information Technology</w:t>
      </w:r>
    </w:p>
    <w:p w14:paraId="26C58FD3" w14:textId="77777777" w:rsidR="00046C3E" w:rsidRPr="00A9613A" w:rsidRDefault="00046C3E" w:rsidP="00A9613A">
      <w:pPr>
        <w:spacing w:after="0" w:line="256" w:lineRule="auto"/>
        <w:ind w:left="252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9"/>
        <w:tblW w:w="9822" w:type="dxa"/>
        <w:tblInd w:w="-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E599" w:themeFill="accent4" w:themeFillTint="66"/>
        <w:tblLayout w:type="fixed"/>
        <w:tblCellMar>
          <w:top w:w="9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98"/>
        <w:gridCol w:w="720"/>
        <w:gridCol w:w="3659"/>
        <w:gridCol w:w="242"/>
        <w:gridCol w:w="3403"/>
      </w:tblGrid>
      <w:tr w:rsidR="00A9613A" w:rsidRPr="00A9613A" w14:paraId="216C1AF7" w14:textId="77777777" w:rsidTr="004C0E82">
        <w:trPr>
          <w:trHeight w:val="559"/>
        </w:trPr>
        <w:tc>
          <w:tcPr>
            <w:tcW w:w="9822" w:type="dxa"/>
            <w:gridSpan w:val="5"/>
            <w:tcBorders>
              <w:bottom w:val="single" w:sz="4" w:space="0" w:color="000000"/>
            </w:tcBorders>
            <w:shd w:val="clear" w:color="auto" w:fill="FFE599" w:themeFill="accent4" w:themeFillTint="66"/>
            <w:hideMark/>
          </w:tcPr>
          <w:p w14:paraId="6BAF7B6B" w14:textId="2C657F0E" w:rsidR="00A9613A" w:rsidRPr="00A9613A" w:rsidRDefault="00F838B2" w:rsidP="00A9613A">
            <w:pPr>
              <w:spacing w:line="256" w:lineRule="auto"/>
              <w:ind w:left="259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ubject</w:t>
            </w:r>
            <w:r w:rsidR="004440F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Outline</w:t>
            </w:r>
          </w:p>
          <w:p w14:paraId="461EA9FD" w14:textId="77777777" w:rsidR="00A9613A" w:rsidRPr="00A9613A" w:rsidRDefault="00A9613A" w:rsidP="00A9613A">
            <w:pPr>
              <w:spacing w:line="256" w:lineRule="auto"/>
              <w:ind w:left="318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A9613A" w:rsidRPr="00A9613A" w14:paraId="3486620B" w14:textId="77777777" w:rsidTr="004C0E82">
        <w:trPr>
          <w:trHeight w:val="330"/>
        </w:trPr>
        <w:tc>
          <w:tcPr>
            <w:tcW w:w="1798" w:type="dxa"/>
            <w:shd w:val="clear" w:color="auto" w:fill="auto"/>
            <w:hideMark/>
          </w:tcPr>
          <w:p w14:paraId="4B533738" w14:textId="77777777" w:rsidR="00A9613A" w:rsidRPr="00A9613A" w:rsidRDefault="00A9613A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Module Name </w:t>
            </w:r>
          </w:p>
        </w:tc>
        <w:tc>
          <w:tcPr>
            <w:tcW w:w="8024" w:type="dxa"/>
            <w:gridSpan w:val="4"/>
            <w:shd w:val="clear" w:color="auto" w:fill="auto"/>
            <w:hideMark/>
          </w:tcPr>
          <w:p w14:paraId="527A2FBE" w14:textId="48A4863D" w:rsidR="00A9613A" w:rsidRPr="00173543" w:rsidRDefault="004D60EB" w:rsidP="004D60EB">
            <w:pPr>
              <w:ind w:left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unication Skills I (Introduction to Basic Grammar)</w:t>
            </w:r>
          </w:p>
        </w:tc>
      </w:tr>
      <w:tr w:rsidR="004440F2" w:rsidRPr="00A9613A" w14:paraId="01C64876" w14:textId="77777777" w:rsidTr="004C0E82">
        <w:trPr>
          <w:trHeight w:val="326"/>
        </w:trPr>
        <w:tc>
          <w:tcPr>
            <w:tcW w:w="1798" w:type="dxa"/>
            <w:shd w:val="clear" w:color="auto" w:fill="auto"/>
            <w:hideMark/>
          </w:tcPr>
          <w:p w14:paraId="226C078E" w14:textId="77777777" w:rsidR="004440F2" w:rsidRPr="00A9613A" w:rsidRDefault="004440F2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Module Code </w:t>
            </w:r>
          </w:p>
        </w:tc>
        <w:tc>
          <w:tcPr>
            <w:tcW w:w="4621" w:type="dxa"/>
            <w:gridSpan w:val="3"/>
            <w:shd w:val="clear" w:color="auto" w:fill="auto"/>
            <w:hideMark/>
          </w:tcPr>
          <w:p w14:paraId="1D6D3A60" w14:textId="6ABEA69A" w:rsidR="004440F2" w:rsidRPr="00173543" w:rsidRDefault="004D60EB" w:rsidP="00FD05C0">
            <w:pPr>
              <w:tabs>
                <w:tab w:val="left" w:pos="-107"/>
              </w:tabs>
              <w:ind w:left="1" w:right="4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T 1105</w:t>
            </w:r>
          </w:p>
        </w:tc>
        <w:tc>
          <w:tcPr>
            <w:tcW w:w="3403" w:type="dxa"/>
            <w:shd w:val="clear" w:color="auto" w:fill="auto"/>
          </w:tcPr>
          <w:p w14:paraId="026542F4" w14:textId="32EBD651" w:rsidR="004440F2" w:rsidRPr="00173543" w:rsidRDefault="004C0E82" w:rsidP="004440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rsion 1.0</w:t>
            </w:r>
          </w:p>
        </w:tc>
      </w:tr>
      <w:tr w:rsidR="004440F2" w:rsidRPr="00A9613A" w14:paraId="6CAAA51E" w14:textId="77777777" w:rsidTr="004C0E82">
        <w:trPr>
          <w:trHeight w:val="329"/>
        </w:trPr>
        <w:tc>
          <w:tcPr>
            <w:tcW w:w="1798" w:type="dxa"/>
            <w:shd w:val="clear" w:color="auto" w:fill="auto"/>
            <w:hideMark/>
          </w:tcPr>
          <w:p w14:paraId="2ED684BA" w14:textId="192935A6" w:rsidR="004440F2" w:rsidRPr="00A9613A" w:rsidRDefault="004440F2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>Year/</w:t>
            </w:r>
            <w:r>
              <w:rPr>
                <w:rFonts w:ascii="Times New Roman" w:eastAsia="Times New Roman" w:hAnsi="Times New Roman" w:cs="Times New Roman"/>
                <w:sz w:val="24"/>
              </w:rPr>
              <w:t>Term</w:t>
            </w: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024" w:type="dxa"/>
            <w:gridSpan w:val="4"/>
            <w:shd w:val="clear" w:color="auto" w:fill="auto"/>
            <w:hideMark/>
          </w:tcPr>
          <w:p w14:paraId="432B3C07" w14:textId="35A10ABD" w:rsidR="004440F2" w:rsidRPr="00173543" w:rsidRDefault="00FF5377" w:rsidP="004440F2">
            <w:pPr>
              <w:ind w:left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A9613A" w:rsidRPr="00A9613A" w14:paraId="27E4B37F" w14:textId="77777777" w:rsidTr="004C0E82">
        <w:trPr>
          <w:trHeight w:val="327"/>
        </w:trPr>
        <w:tc>
          <w:tcPr>
            <w:tcW w:w="1798" w:type="dxa"/>
            <w:shd w:val="clear" w:color="auto" w:fill="auto"/>
            <w:hideMark/>
          </w:tcPr>
          <w:p w14:paraId="698D6229" w14:textId="77777777" w:rsidR="00A9613A" w:rsidRPr="00A9613A" w:rsidRDefault="00A9613A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Credit Points </w:t>
            </w:r>
          </w:p>
        </w:tc>
        <w:tc>
          <w:tcPr>
            <w:tcW w:w="8024" w:type="dxa"/>
            <w:gridSpan w:val="4"/>
            <w:shd w:val="clear" w:color="auto" w:fill="auto"/>
            <w:hideMark/>
          </w:tcPr>
          <w:p w14:paraId="6FFBBF3E" w14:textId="2F0A56FC" w:rsidR="00A9613A" w:rsidRPr="00C81CB8" w:rsidRDefault="004D60EB" w:rsidP="00A9613A">
            <w:pPr>
              <w:ind w:left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4C0E82" w:rsidRPr="00A9613A" w14:paraId="65EC6AB2" w14:textId="77777777" w:rsidTr="004C0E82">
        <w:trPr>
          <w:trHeight w:val="373"/>
        </w:trPr>
        <w:tc>
          <w:tcPr>
            <w:tcW w:w="2518" w:type="dxa"/>
            <w:gridSpan w:val="2"/>
            <w:shd w:val="clear" w:color="auto" w:fill="auto"/>
            <w:hideMark/>
          </w:tcPr>
          <w:p w14:paraId="6C05D6BE" w14:textId="77777777" w:rsidR="004C0E82" w:rsidRPr="00C81CB8" w:rsidRDefault="004C0E82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C81CB8">
              <w:rPr>
                <w:rFonts w:ascii="Times New Roman" w:eastAsia="Times New Roman" w:hAnsi="Times New Roman" w:cs="Times New Roman"/>
                <w:sz w:val="24"/>
              </w:rPr>
              <w:t xml:space="preserve">Methods of Delivery </w:t>
            </w:r>
          </w:p>
        </w:tc>
        <w:tc>
          <w:tcPr>
            <w:tcW w:w="3659" w:type="dxa"/>
            <w:shd w:val="clear" w:color="auto" w:fill="auto"/>
            <w:hideMark/>
          </w:tcPr>
          <w:p w14:paraId="29C528D5" w14:textId="77777777" w:rsidR="000A20B9" w:rsidRDefault="004C0E82" w:rsidP="004440F2">
            <w:pPr>
              <w:spacing w:after="16"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C81CB8">
              <w:rPr>
                <w:rFonts w:ascii="Times New Roman" w:eastAsia="Times New Roman" w:hAnsi="Times New Roman" w:cs="Times New Roman"/>
                <w:sz w:val="24"/>
              </w:rPr>
              <w:t>Lectures</w:t>
            </w:r>
          </w:p>
          <w:p w14:paraId="6588191A" w14:textId="314D7EED" w:rsidR="004C0E82" w:rsidRPr="00C81CB8" w:rsidRDefault="004C0E82" w:rsidP="004440F2">
            <w:pPr>
              <w:spacing w:after="16"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ctivities </w:t>
            </w:r>
          </w:p>
        </w:tc>
        <w:tc>
          <w:tcPr>
            <w:tcW w:w="3645" w:type="dxa"/>
            <w:gridSpan w:val="2"/>
            <w:shd w:val="clear" w:color="auto" w:fill="auto"/>
            <w:hideMark/>
          </w:tcPr>
          <w:p w14:paraId="0092AE4C" w14:textId="253017CC" w:rsidR="004C0E82" w:rsidRDefault="000A20B9" w:rsidP="00551808">
            <w:pPr>
              <w:spacing w:after="16" w:line="256" w:lineRule="auto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</w:t>
            </w:r>
            <w:r w:rsidR="004D60EB">
              <w:rPr>
                <w:rFonts w:ascii="Times New Roman" w:eastAsia="Times New Roman" w:hAnsi="Times New Roman" w:cs="Times New Roman"/>
                <w:sz w:val="24"/>
              </w:rPr>
              <w:t xml:space="preserve"> hours /</w:t>
            </w:r>
            <w:r w:rsidR="004C0E82">
              <w:rPr>
                <w:rFonts w:ascii="Times New Roman" w:eastAsia="Times New Roman" w:hAnsi="Times New Roman" w:cs="Times New Roman"/>
                <w:sz w:val="24"/>
              </w:rPr>
              <w:t xml:space="preserve"> week </w:t>
            </w:r>
          </w:p>
          <w:p w14:paraId="74E08F75" w14:textId="716299A5" w:rsidR="000A20B9" w:rsidRPr="004440F2" w:rsidRDefault="000A20B9" w:rsidP="00551808">
            <w:pPr>
              <w:spacing w:after="16" w:line="256" w:lineRule="auto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 hours / week</w:t>
            </w:r>
          </w:p>
        </w:tc>
      </w:tr>
    </w:tbl>
    <w:p w14:paraId="3AA251A7" w14:textId="77777777" w:rsidR="00A9613A" w:rsidRPr="00A9613A" w:rsidRDefault="00A9613A" w:rsidP="004440F2">
      <w:pPr>
        <w:spacing w:after="0" w:line="256" w:lineRule="auto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9"/>
        <w:tblW w:w="9843" w:type="dxa"/>
        <w:tblInd w:w="-107" w:type="dxa"/>
        <w:shd w:val="clear" w:color="auto" w:fill="FFE599" w:themeFill="accent4" w:themeFillTint="66"/>
        <w:tblLayout w:type="fixed"/>
        <w:tblCellMar>
          <w:top w:w="7" w:type="dxa"/>
          <w:left w:w="106" w:type="dxa"/>
          <w:right w:w="51" w:type="dxa"/>
        </w:tblCellMar>
        <w:tblLook w:val="04A0" w:firstRow="1" w:lastRow="0" w:firstColumn="1" w:lastColumn="0" w:noHBand="0" w:noVBand="1"/>
      </w:tblPr>
      <w:tblGrid>
        <w:gridCol w:w="1399"/>
        <w:gridCol w:w="8444"/>
      </w:tblGrid>
      <w:tr w:rsidR="00F00951" w:rsidRPr="00A9613A" w14:paraId="38251648" w14:textId="77777777" w:rsidTr="00F00951">
        <w:trPr>
          <w:trHeight w:val="559"/>
        </w:trPr>
        <w:tc>
          <w:tcPr>
            <w:tcW w:w="9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bottom"/>
            <w:hideMark/>
          </w:tcPr>
          <w:p w14:paraId="66C895BB" w14:textId="538F9B80" w:rsidR="00F00951" w:rsidRPr="00A9613A" w:rsidRDefault="00F00951" w:rsidP="00A9613A">
            <w:pPr>
              <w:spacing w:line="256" w:lineRule="auto"/>
              <w:ind w:left="18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                     </w:t>
            </w:r>
            <w:r w:rsidR="00F838B2">
              <w:rPr>
                <w:rFonts w:ascii="Times New Roman" w:eastAsia="Times New Roman" w:hAnsi="Times New Roman" w:cs="Times New Roman"/>
                <w:b/>
                <w:sz w:val="24"/>
              </w:rPr>
              <w:t>Subject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tails</w:t>
            </w:r>
            <w:r w:rsidRPr="00A9613A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9613A" w:rsidRPr="00A9613A" w14:paraId="777C1599" w14:textId="77777777" w:rsidTr="00F00951">
        <w:trPr>
          <w:trHeight w:val="845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D486E0" w14:textId="77777777" w:rsidR="00A9613A" w:rsidRPr="00A9613A" w:rsidRDefault="00A9613A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5146F420" w14:textId="77777777" w:rsidR="00A9613A" w:rsidRPr="00A9613A" w:rsidRDefault="00A9613A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Introduction </w:t>
            </w: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F101A1" w14:textId="77777777" w:rsidR="00280477" w:rsidRDefault="00280477" w:rsidP="00122E84">
            <w:pPr>
              <w:spacing w:line="256" w:lineRule="auto"/>
              <w:ind w:right="57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4D274B2F" w14:textId="19610B08" w:rsidR="00A9613A" w:rsidRPr="009C4BCF" w:rsidRDefault="00494EC6" w:rsidP="00122E84">
            <w:pPr>
              <w:spacing w:line="256" w:lineRule="auto"/>
              <w:ind w:right="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EC6">
              <w:rPr>
                <w:rFonts w:ascii="Times New Roman" w:eastAsia="Times New Roman" w:hAnsi="Times New Roman" w:cs="Times New Roman"/>
                <w:sz w:val="24"/>
              </w:rPr>
              <w:t>This module will cover</w:t>
            </w:r>
            <w:r w:rsidR="00280477">
              <w:rPr>
                <w:rFonts w:ascii="Times New Roman" w:eastAsia="Times New Roman" w:hAnsi="Times New Roman" w:cs="Times New Roman"/>
                <w:sz w:val="24"/>
              </w:rPr>
              <w:t xml:space="preserve"> the basic English skills at the beginner level. </w:t>
            </w:r>
          </w:p>
        </w:tc>
      </w:tr>
      <w:tr w:rsidR="00FA6C51" w:rsidRPr="00A9613A" w14:paraId="2836C428" w14:textId="77777777" w:rsidTr="00F00951">
        <w:trPr>
          <w:trHeight w:val="1443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559261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3DD808F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Learning </w:t>
            </w:r>
          </w:p>
          <w:p w14:paraId="4399C863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Outcomes </w:t>
            </w:r>
          </w:p>
          <w:p w14:paraId="7DA96104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CD2AA9" w14:textId="77777777" w:rsidR="00FA6C51" w:rsidRPr="00A9613A" w:rsidRDefault="00FA6C51" w:rsidP="00394513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At the end of the module student will be able to:   </w:t>
            </w:r>
          </w:p>
          <w:p w14:paraId="3DEA5BAD" w14:textId="64844C8B" w:rsidR="00FA6C51" w:rsidRPr="00394513" w:rsidRDefault="00FA6C51" w:rsidP="00394513">
            <w:pPr>
              <w:spacing w:line="360" w:lineRule="auto"/>
              <w:ind w:left="716" w:hanging="716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AC43BC">
              <w:rPr>
                <w:rFonts w:ascii="Times New Roman" w:eastAsia="Times New Roman" w:hAnsi="Times New Roman" w:cs="Times New Roman"/>
                <w:b/>
                <w:sz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O1:</w:t>
            </w:r>
            <w:r w:rsidR="00390107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384533">
              <w:rPr>
                <w:rFonts w:ascii="Times New Roman" w:eastAsia="Times New Roman" w:hAnsi="Times New Roman" w:cs="Times New Roman"/>
                <w:bCs/>
                <w:sz w:val="24"/>
              </w:rPr>
              <w:t>Construct basic active sentences in English.</w:t>
            </w:r>
          </w:p>
          <w:p w14:paraId="62CBE439" w14:textId="661E2668" w:rsidR="00FA6C51" w:rsidRPr="00AC43BC" w:rsidRDefault="00FA6C51" w:rsidP="00394513">
            <w:pPr>
              <w:spacing w:line="360" w:lineRule="auto"/>
              <w:ind w:left="716" w:hanging="716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AC43BC">
              <w:rPr>
                <w:rFonts w:ascii="Times New Roman" w:eastAsia="Times New Roman" w:hAnsi="Times New Roman" w:cs="Times New Roman"/>
                <w:b/>
                <w:sz w:val="24"/>
              </w:rPr>
              <w:t>LO2</w:t>
            </w:r>
            <w:r w:rsidRPr="00AC43BC">
              <w:rPr>
                <w:rFonts w:ascii="Times New Roman" w:eastAsia="Times New Roman" w:hAnsi="Times New Roman" w:cs="Times New Roman"/>
                <w:sz w:val="24"/>
              </w:rPr>
              <w:t>:</w:t>
            </w:r>
            <w:r w:rsidR="007727EB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384533">
              <w:rPr>
                <w:rFonts w:ascii="Times New Roman" w:eastAsia="Times New Roman" w:hAnsi="Times New Roman" w:cs="Times New Roman"/>
                <w:sz w:val="24"/>
              </w:rPr>
              <w:t xml:space="preserve">Identify and differentiate the basic active voice tenses. </w:t>
            </w:r>
          </w:p>
          <w:p w14:paraId="338C4B70" w14:textId="073BDBAC" w:rsidR="00FA6C51" w:rsidRPr="00A9613A" w:rsidRDefault="00FA6C51" w:rsidP="00124683">
            <w:pPr>
              <w:pStyle w:val="NoSpacing"/>
              <w:rPr>
                <w:rFonts w:ascii="Times New Roman" w:eastAsia="Times New Roman" w:hAnsi="Times New Roman" w:cs="Times New Roman"/>
                <w:sz w:val="24"/>
              </w:rPr>
            </w:pPr>
            <w:r w:rsidRPr="00AC43BC">
              <w:rPr>
                <w:rFonts w:ascii="Times New Roman" w:eastAsia="Times New Roman" w:hAnsi="Times New Roman" w:cs="Times New Roman"/>
                <w:b/>
                <w:sz w:val="24"/>
              </w:rPr>
              <w:t>LO3</w:t>
            </w:r>
            <w:r w:rsidRPr="00AC43BC">
              <w:rPr>
                <w:rFonts w:ascii="Times New Roman" w:eastAsia="Times New Roman" w:hAnsi="Times New Roman" w:cs="Times New Roman"/>
                <w:sz w:val="24"/>
              </w:rPr>
              <w:t>:</w:t>
            </w:r>
            <w:r w:rsidR="002D289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913203">
              <w:rPr>
                <w:rFonts w:ascii="Times New Roman" w:eastAsia="Times New Roman" w:hAnsi="Times New Roman" w:cs="Times New Roman"/>
                <w:sz w:val="24"/>
              </w:rPr>
              <w:t xml:space="preserve">Construct complex sentences using conjunctions. </w:t>
            </w:r>
          </w:p>
        </w:tc>
      </w:tr>
      <w:tr w:rsidR="00FA6C51" w:rsidRPr="00A9613A" w14:paraId="41E4A415" w14:textId="77777777" w:rsidTr="00F00951">
        <w:trPr>
          <w:trHeight w:val="698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210E19" w14:textId="77777777" w:rsidR="00FA6C51" w:rsidRPr="00A9613A" w:rsidRDefault="00FA6C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Assessment </w:t>
            </w:r>
          </w:p>
          <w:p w14:paraId="5526D9C7" w14:textId="58BD48EE" w:rsidR="00FA6C51" w:rsidRPr="00A9613A" w:rsidRDefault="00FA6C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Method</w:t>
            </w: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43F8C0" w14:textId="13641A79" w:rsidR="00FA6C51" w:rsidRDefault="00FA6C51" w:rsidP="00FA6C51">
            <w:pPr>
              <w:pStyle w:val="Default"/>
              <w:jc w:val="both"/>
            </w:pPr>
            <w:r>
              <w:t>Examination</w:t>
            </w:r>
            <w:r w:rsidR="00F838B2">
              <w:t xml:space="preserve">s: </w:t>
            </w:r>
            <w:r w:rsidR="00C71DD5">
              <w:t>55</w:t>
            </w:r>
            <w:r w:rsidR="00F838B2">
              <w:t>%</w:t>
            </w:r>
          </w:p>
          <w:p w14:paraId="67726CDC" w14:textId="54380562" w:rsidR="00C71DD5" w:rsidRDefault="00C71DD5" w:rsidP="00FA6C51">
            <w:pPr>
              <w:pStyle w:val="Default"/>
              <w:jc w:val="both"/>
            </w:pPr>
            <w:r>
              <w:t>Assignment 1: 20%</w:t>
            </w:r>
          </w:p>
          <w:p w14:paraId="6FCC2D63" w14:textId="03AE32CD" w:rsidR="00C71DD5" w:rsidRDefault="00C71DD5" w:rsidP="00C71DD5">
            <w:pPr>
              <w:pStyle w:val="Default"/>
              <w:jc w:val="both"/>
            </w:pPr>
            <w:r>
              <w:t xml:space="preserve">Assignment </w:t>
            </w:r>
            <w:r>
              <w:t>2</w:t>
            </w:r>
            <w:r>
              <w:t>: 2</w:t>
            </w:r>
            <w:r>
              <w:t>5</w:t>
            </w:r>
            <w:r>
              <w:t>%</w:t>
            </w:r>
          </w:p>
          <w:p w14:paraId="04337292" w14:textId="77777777" w:rsidR="00C71DD5" w:rsidRDefault="00C71DD5" w:rsidP="00FA6C51">
            <w:pPr>
              <w:pStyle w:val="Default"/>
              <w:jc w:val="both"/>
            </w:pPr>
          </w:p>
          <w:p w14:paraId="43C39980" w14:textId="1F4E5C28" w:rsidR="00FA6C51" w:rsidRPr="00FA6C51" w:rsidRDefault="00FA6C51" w:rsidP="00FA6C51">
            <w:pPr>
              <w:pStyle w:val="Default"/>
              <w:jc w:val="both"/>
            </w:pPr>
          </w:p>
        </w:tc>
      </w:tr>
      <w:tr w:rsidR="00FA6C51" w:rsidRPr="00A9613A" w14:paraId="4E58D01C" w14:textId="77777777" w:rsidTr="00F00951">
        <w:trPr>
          <w:trHeight w:val="681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BEB85D" w14:textId="3900F40A" w:rsidR="00FA6C51" w:rsidRPr="00A9613A" w:rsidRDefault="00F009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Module Content</w:t>
            </w:r>
          </w:p>
        </w:tc>
        <w:tc>
          <w:tcPr>
            <w:tcW w:w="84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1613B" w14:textId="37452364" w:rsidR="00FA6C51" w:rsidRDefault="00F00951" w:rsidP="00FA6C51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>Topic 1:</w:t>
            </w:r>
            <w:r w:rsidR="00B94DFF">
              <w:rPr>
                <w:lang w:bidi="si-LK"/>
              </w:rPr>
              <w:t xml:space="preserve"> </w:t>
            </w:r>
            <w:r w:rsidR="00122616">
              <w:rPr>
                <w:lang w:bidi="si-LK"/>
              </w:rPr>
              <w:t xml:space="preserve">Basic spoken patterns </w:t>
            </w:r>
          </w:p>
          <w:p w14:paraId="55F6F052" w14:textId="21E8AE2A" w:rsidR="005F5B18" w:rsidRDefault="005F5B18" w:rsidP="00FA6C51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2: </w:t>
            </w:r>
            <w:r w:rsidR="00122616">
              <w:rPr>
                <w:lang w:bidi="si-LK"/>
              </w:rPr>
              <w:t xml:space="preserve">Spoken Activities to basic spoken patterns </w:t>
            </w:r>
          </w:p>
          <w:p w14:paraId="154854E1" w14:textId="07A5864B" w:rsidR="00F00951" w:rsidRDefault="00F00951" w:rsidP="00FA6C51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</w:t>
            </w:r>
            <w:r w:rsidR="005F1D0C">
              <w:rPr>
                <w:lang w:bidi="si-LK"/>
              </w:rPr>
              <w:t>3</w:t>
            </w:r>
            <w:r>
              <w:rPr>
                <w:lang w:bidi="si-LK"/>
              </w:rPr>
              <w:t>:</w:t>
            </w:r>
            <w:r w:rsidR="00DF4F4C">
              <w:rPr>
                <w:lang w:bidi="si-LK"/>
              </w:rPr>
              <w:t xml:space="preserve"> </w:t>
            </w:r>
            <w:r w:rsidR="00122616">
              <w:rPr>
                <w:lang w:bidi="si-LK"/>
              </w:rPr>
              <w:t xml:space="preserve">Introduction to basic Grammar </w:t>
            </w:r>
          </w:p>
          <w:p w14:paraId="44AFED74" w14:textId="0E45D371" w:rsidR="00F00951" w:rsidRDefault="00F838B2" w:rsidP="00FA6C51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</w:t>
            </w:r>
            <w:r w:rsidR="005F1D0C">
              <w:rPr>
                <w:lang w:bidi="si-LK"/>
              </w:rPr>
              <w:t>4</w:t>
            </w:r>
            <w:r>
              <w:rPr>
                <w:lang w:bidi="si-LK"/>
              </w:rPr>
              <w:t>:</w:t>
            </w:r>
            <w:r w:rsidR="00D9575D">
              <w:rPr>
                <w:lang w:bidi="si-LK"/>
              </w:rPr>
              <w:t xml:space="preserve"> </w:t>
            </w:r>
            <w:r w:rsidR="00122616">
              <w:rPr>
                <w:lang w:bidi="si-LK"/>
              </w:rPr>
              <w:t xml:space="preserve">Basic active voice tenses </w:t>
            </w:r>
          </w:p>
          <w:p w14:paraId="75A870B6" w14:textId="10B39636" w:rsidR="00F838B2" w:rsidRDefault="00F838B2" w:rsidP="00FA6C51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</w:t>
            </w:r>
            <w:r w:rsidR="005F1D0C">
              <w:rPr>
                <w:lang w:bidi="si-LK"/>
              </w:rPr>
              <w:t>5</w:t>
            </w:r>
            <w:r>
              <w:rPr>
                <w:lang w:bidi="si-LK"/>
              </w:rPr>
              <w:t>:</w:t>
            </w:r>
            <w:r w:rsidR="00D9575D">
              <w:rPr>
                <w:lang w:bidi="si-LK"/>
              </w:rPr>
              <w:t xml:space="preserve"> </w:t>
            </w:r>
            <w:r w:rsidR="00122616">
              <w:rPr>
                <w:lang w:bidi="si-LK"/>
              </w:rPr>
              <w:t xml:space="preserve">Activities to active voice tenses </w:t>
            </w:r>
          </w:p>
          <w:p w14:paraId="70BC29FD" w14:textId="2D608F4E" w:rsidR="00F838B2" w:rsidRDefault="00F838B2" w:rsidP="00FA6C51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</w:t>
            </w:r>
            <w:r w:rsidR="005F1D0C">
              <w:rPr>
                <w:lang w:bidi="si-LK"/>
              </w:rPr>
              <w:t>6</w:t>
            </w:r>
            <w:r>
              <w:rPr>
                <w:lang w:bidi="si-LK"/>
              </w:rPr>
              <w:t>:</w:t>
            </w:r>
            <w:r w:rsidR="00A570A6">
              <w:rPr>
                <w:lang w:bidi="si-LK"/>
              </w:rPr>
              <w:t xml:space="preserve"> </w:t>
            </w:r>
            <w:r w:rsidR="00122616">
              <w:rPr>
                <w:lang w:bidi="si-LK"/>
              </w:rPr>
              <w:t xml:space="preserve">Conjunctions </w:t>
            </w:r>
          </w:p>
          <w:p w14:paraId="18A6EEF0" w14:textId="16F149E2" w:rsidR="00F838B2" w:rsidRDefault="00F838B2" w:rsidP="00FA6C51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</w:t>
            </w:r>
            <w:r w:rsidR="005F1D0C">
              <w:rPr>
                <w:lang w:bidi="si-LK"/>
              </w:rPr>
              <w:t>7</w:t>
            </w:r>
            <w:r>
              <w:rPr>
                <w:lang w:bidi="si-LK"/>
              </w:rPr>
              <w:t>:</w:t>
            </w:r>
            <w:r w:rsidR="00A570A6">
              <w:rPr>
                <w:lang w:bidi="si-LK"/>
              </w:rPr>
              <w:t xml:space="preserve"> </w:t>
            </w:r>
            <w:r w:rsidR="00122616">
              <w:rPr>
                <w:lang w:bidi="si-LK"/>
              </w:rPr>
              <w:t xml:space="preserve">Introduction to passive voice </w:t>
            </w:r>
          </w:p>
          <w:p w14:paraId="248FD34D" w14:textId="77777777" w:rsidR="00F00951" w:rsidRDefault="00F00951" w:rsidP="00FA6C51">
            <w:pPr>
              <w:pStyle w:val="Default"/>
              <w:spacing w:after="120"/>
              <w:jc w:val="both"/>
              <w:rPr>
                <w:lang w:bidi="si-LK"/>
              </w:rPr>
            </w:pPr>
          </w:p>
          <w:p w14:paraId="44B77D90" w14:textId="4646C8BD" w:rsidR="00F00951" w:rsidRPr="006D0457" w:rsidRDefault="00F00951" w:rsidP="00FA6C51">
            <w:pPr>
              <w:pStyle w:val="Default"/>
              <w:spacing w:after="120"/>
              <w:jc w:val="both"/>
              <w:rPr>
                <w:lang w:bidi="si-LK"/>
              </w:rPr>
            </w:pPr>
          </w:p>
        </w:tc>
      </w:tr>
    </w:tbl>
    <w:p w14:paraId="319136E8" w14:textId="77777777" w:rsidR="00152B9A" w:rsidRDefault="00152B9A" w:rsidP="00A9613A">
      <w:pPr>
        <w:spacing w:after="0" w:line="256" w:lineRule="auto"/>
        <w:ind w:left="252"/>
        <w:jc w:val="both"/>
        <w:rPr>
          <w:rFonts w:ascii="Times New Roman" w:eastAsia="Times New Roman" w:hAnsi="Times New Roman" w:cs="Times New Roman"/>
          <w:sz w:val="24"/>
        </w:rPr>
      </w:pPr>
    </w:p>
    <w:sectPr w:rsidR="00152B9A" w:rsidSect="00FA6C51">
      <w:footerReference w:type="even" r:id="rId8"/>
      <w:footerReference w:type="default" r:id="rId9"/>
      <w:footerReference w:type="first" r:id="rId10"/>
      <w:pgSz w:w="12240" w:h="15840"/>
      <w:pgMar w:top="776" w:right="893" w:bottom="781" w:left="1188" w:header="720" w:footer="7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11E2D" w14:textId="77777777" w:rsidR="00E725BE" w:rsidRDefault="00E725BE">
      <w:pPr>
        <w:spacing w:after="0" w:line="240" w:lineRule="auto"/>
      </w:pPr>
      <w:r>
        <w:separator/>
      </w:r>
    </w:p>
  </w:endnote>
  <w:endnote w:type="continuationSeparator" w:id="0">
    <w:p w14:paraId="7A5CEE5A" w14:textId="77777777" w:rsidR="00E725BE" w:rsidRDefault="00E72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ECD7" w14:textId="77777777" w:rsidR="00E23E65" w:rsidRDefault="00CC7B9C">
    <w:pPr>
      <w:tabs>
        <w:tab w:val="center" w:pos="3874"/>
        <w:tab w:val="center" w:pos="8709"/>
      </w:tabs>
      <w:spacing w:after="0"/>
    </w:pPr>
    <w:r>
      <w:tab/>
    </w:r>
    <w:r>
      <w:rPr>
        <w:rFonts w:ascii="Times New Roman" w:eastAsia="Times New Roman" w:hAnsi="Times New Roman" w:cs="Times New Roman"/>
        <w:sz w:val="24"/>
      </w:rPr>
      <w:t xml:space="preserve">CAQ_003_MOL   © Sri Lanka Institute of Information Technology  </w:t>
    </w:r>
    <w:r>
      <w:rPr>
        <w:rFonts w:ascii="Times New Roman" w:eastAsia="Times New Roman" w:hAnsi="Times New Roman" w:cs="Times New Roman"/>
        <w:sz w:val="24"/>
      </w:rPr>
      <w:tab/>
      <w:t xml:space="preserve">Page </w:t>
    </w:r>
    <w:r w:rsidR="00E8068F">
      <w:fldChar w:fldCharType="begin"/>
    </w:r>
    <w:r>
      <w:instrText xml:space="preserve"> PAGE   \* MERGEFORMAT </w:instrText>
    </w:r>
    <w:r w:rsidR="00E8068F"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 w:rsidR="00E8068F"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of </w:t>
    </w:r>
    <w:r w:rsidR="00863BAA">
      <w:rPr>
        <w:rFonts w:ascii="Times New Roman" w:eastAsia="Times New Roman" w:hAnsi="Times New Roman" w:cs="Times New Roman"/>
        <w:noProof/>
        <w:sz w:val="24"/>
      </w:rPr>
      <w:fldChar w:fldCharType="begin"/>
    </w:r>
    <w:r w:rsidR="00863BAA">
      <w:rPr>
        <w:rFonts w:ascii="Times New Roman" w:eastAsia="Times New Roman" w:hAnsi="Times New Roman" w:cs="Times New Roman"/>
        <w:noProof/>
        <w:sz w:val="24"/>
      </w:rPr>
      <w:instrText xml:space="preserve"> NUMPAGES   \* MERGEFORMAT </w:instrText>
    </w:r>
    <w:r w:rsidR="00863BAA">
      <w:rPr>
        <w:rFonts w:ascii="Times New Roman" w:eastAsia="Times New Roman" w:hAnsi="Times New Roman" w:cs="Times New Roman"/>
        <w:noProof/>
        <w:sz w:val="24"/>
      </w:rPr>
      <w:fldChar w:fldCharType="separate"/>
    </w:r>
    <w:r w:rsidR="00F7139E" w:rsidRPr="00F7139E">
      <w:rPr>
        <w:rFonts w:ascii="Times New Roman" w:eastAsia="Times New Roman" w:hAnsi="Times New Roman" w:cs="Times New Roman"/>
        <w:noProof/>
        <w:sz w:val="24"/>
      </w:rPr>
      <w:t>3</w:t>
    </w:r>
    <w:r w:rsidR="00863BAA">
      <w:rPr>
        <w:rFonts w:ascii="Times New Roman" w:eastAsia="Times New Roman" w:hAnsi="Times New Roman" w:cs="Times New Roman"/>
        <w:noProof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23351" w14:textId="77777777" w:rsidR="00E23E65" w:rsidRDefault="00E23E65">
    <w:pPr>
      <w:tabs>
        <w:tab w:val="center" w:pos="3874"/>
        <w:tab w:val="center" w:pos="8709"/>
      </w:tabs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A177B" w14:textId="77777777" w:rsidR="00E23E65" w:rsidRDefault="00CC7B9C">
    <w:pPr>
      <w:tabs>
        <w:tab w:val="center" w:pos="3874"/>
        <w:tab w:val="center" w:pos="8709"/>
      </w:tabs>
      <w:spacing w:after="0"/>
    </w:pPr>
    <w:r>
      <w:tab/>
    </w:r>
    <w:r>
      <w:rPr>
        <w:rFonts w:ascii="Times New Roman" w:eastAsia="Times New Roman" w:hAnsi="Times New Roman" w:cs="Times New Roman"/>
        <w:sz w:val="24"/>
      </w:rPr>
      <w:t xml:space="preserve">CAQ_003_MOL   © Sri Lanka Institute of Information Technology  </w:t>
    </w:r>
    <w:r>
      <w:rPr>
        <w:rFonts w:ascii="Times New Roman" w:eastAsia="Times New Roman" w:hAnsi="Times New Roman" w:cs="Times New Roman"/>
        <w:sz w:val="24"/>
      </w:rPr>
      <w:tab/>
      <w:t xml:space="preserve">Page </w:t>
    </w:r>
    <w:r w:rsidR="00E8068F">
      <w:fldChar w:fldCharType="begin"/>
    </w:r>
    <w:r>
      <w:instrText xml:space="preserve"> PAGE   \* MERGEFORMAT </w:instrText>
    </w:r>
    <w:r w:rsidR="00E8068F"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 w:rsidR="00E8068F"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of </w:t>
    </w:r>
    <w:r w:rsidR="00863BAA">
      <w:rPr>
        <w:rFonts w:ascii="Times New Roman" w:eastAsia="Times New Roman" w:hAnsi="Times New Roman" w:cs="Times New Roman"/>
        <w:noProof/>
        <w:sz w:val="24"/>
      </w:rPr>
      <w:fldChar w:fldCharType="begin"/>
    </w:r>
    <w:r w:rsidR="00863BAA">
      <w:rPr>
        <w:rFonts w:ascii="Times New Roman" w:eastAsia="Times New Roman" w:hAnsi="Times New Roman" w:cs="Times New Roman"/>
        <w:noProof/>
        <w:sz w:val="24"/>
      </w:rPr>
      <w:instrText xml:space="preserve"> NUMPAGES   \* MERGEFORMAT </w:instrText>
    </w:r>
    <w:r w:rsidR="00863BAA">
      <w:rPr>
        <w:rFonts w:ascii="Times New Roman" w:eastAsia="Times New Roman" w:hAnsi="Times New Roman" w:cs="Times New Roman"/>
        <w:noProof/>
        <w:sz w:val="24"/>
      </w:rPr>
      <w:fldChar w:fldCharType="separate"/>
    </w:r>
    <w:r w:rsidR="00F7139E" w:rsidRPr="00F7139E">
      <w:rPr>
        <w:rFonts w:ascii="Times New Roman" w:eastAsia="Times New Roman" w:hAnsi="Times New Roman" w:cs="Times New Roman"/>
        <w:noProof/>
        <w:sz w:val="24"/>
      </w:rPr>
      <w:t>3</w:t>
    </w:r>
    <w:r w:rsidR="00863BAA">
      <w:rPr>
        <w:rFonts w:ascii="Times New Roman" w:eastAsia="Times New Roman" w:hAnsi="Times New Roman" w:cs="Times New Roman"/>
        <w:noProof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2585" w14:textId="77777777" w:rsidR="00E725BE" w:rsidRDefault="00E725BE">
      <w:pPr>
        <w:spacing w:after="0" w:line="240" w:lineRule="auto"/>
      </w:pPr>
      <w:r>
        <w:separator/>
      </w:r>
    </w:p>
  </w:footnote>
  <w:footnote w:type="continuationSeparator" w:id="0">
    <w:p w14:paraId="4AED2AF7" w14:textId="77777777" w:rsidR="00E725BE" w:rsidRDefault="00E725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099"/>
    <w:multiLevelType w:val="hybridMultilevel"/>
    <w:tmpl w:val="02329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33D6D"/>
    <w:multiLevelType w:val="hybridMultilevel"/>
    <w:tmpl w:val="66B49C18"/>
    <w:lvl w:ilvl="0" w:tplc="CB3E9F44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B1D0E"/>
    <w:multiLevelType w:val="hybridMultilevel"/>
    <w:tmpl w:val="BC38238C"/>
    <w:lvl w:ilvl="0" w:tplc="04090001">
      <w:start w:val="1"/>
      <w:numFmt w:val="bullet"/>
      <w:lvlText w:val=""/>
      <w:lvlJc w:val="left"/>
      <w:pPr>
        <w:ind w:left="72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6B4D666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4DE2E1A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D08F884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AB00DB0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9682662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42C332E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6A2488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F2BCDE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8667362"/>
    <w:multiLevelType w:val="hybridMultilevel"/>
    <w:tmpl w:val="1B304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61EE3"/>
    <w:multiLevelType w:val="hybridMultilevel"/>
    <w:tmpl w:val="3000F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E65E1D"/>
    <w:multiLevelType w:val="hybridMultilevel"/>
    <w:tmpl w:val="98825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53483"/>
    <w:multiLevelType w:val="hybridMultilevel"/>
    <w:tmpl w:val="7672597C"/>
    <w:lvl w:ilvl="0" w:tplc="5A80384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6B4D666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4DE2E1A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D08F884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AB00DB0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9682662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42C332E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6A2488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F2BCDE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87A42AF"/>
    <w:multiLevelType w:val="hybridMultilevel"/>
    <w:tmpl w:val="F6DE58D0"/>
    <w:lvl w:ilvl="0" w:tplc="1BEA6144">
      <w:start w:val="2"/>
      <w:numFmt w:val="decimal"/>
      <w:lvlText w:val="%1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8" w15:restartNumberingAfterBreak="0">
    <w:nsid w:val="1CC977D2"/>
    <w:multiLevelType w:val="hybridMultilevel"/>
    <w:tmpl w:val="27ECFCCC"/>
    <w:lvl w:ilvl="0" w:tplc="D50CA456">
      <w:start w:val="1"/>
      <w:numFmt w:val="decimal"/>
      <w:lvlText w:val="%1"/>
      <w:lvlJc w:val="left"/>
      <w:pPr>
        <w:ind w:left="1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7FEF1D0">
      <w:start w:val="1"/>
      <w:numFmt w:val="lowerLetter"/>
      <w:lvlText w:val="%2"/>
      <w:lvlJc w:val="left"/>
      <w:pPr>
        <w:ind w:left="1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77A4BD8">
      <w:start w:val="1"/>
      <w:numFmt w:val="lowerRoman"/>
      <w:lvlText w:val="%3"/>
      <w:lvlJc w:val="left"/>
      <w:pPr>
        <w:ind w:left="1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4851AE">
      <w:start w:val="1"/>
      <w:numFmt w:val="decimal"/>
      <w:lvlText w:val="%4"/>
      <w:lvlJc w:val="left"/>
      <w:pPr>
        <w:ind w:left="2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D84B5A">
      <w:start w:val="1"/>
      <w:numFmt w:val="lowerLetter"/>
      <w:lvlText w:val="%5"/>
      <w:lvlJc w:val="left"/>
      <w:pPr>
        <w:ind w:left="3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180CE4">
      <w:start w:val="1"/>
      <w:numFmt w:val="lowerRoman"/>
      <w:lvlText w:val="%6"/>
      <w:lvlJc w:val="left"/>
      <w:pPr>
        <w:ind w:left="4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A2E398A">
      <w:start w:val="1"/>
      <w:numFmt w:val="decimal"/>
      <w:lvlText w:val="%7"/>
      <w:lvlJc w:val="left"/>
      <w:pPr>
        <w:ind w:left="4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2C4F8DE">
      <w:start w:val="1"/>
      <w:numFmt w:val="lowerLetter"/>
      <w:lvlText w:val="%8"/>
      <w:lvlJc w:val="left"/>
      <w:pPr>
        <w:ind w:left="5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D6237A0">
      <w:start w:val="1"/>
      <w:numFmt w:val="lowerRoman"/>
      <w:lvlText w:val="%9"/>
      <w:lvlJc w:val="left"/>
      <w:pPr>
        <w:ind w:left="6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EA029A7"/>
    <w:multiLevelType w:val="hybridMultilevel"/>
    <w:tmpl w:val="2C926AFE"/>
    <w:lvl w:ilvl="0" w:tplc="0562CD9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966C20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AA8E954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69CFC84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56C1AD8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92AC37C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6C79E8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DE049A0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C1A7E24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13D6AA3"/>
    <w:multiLevelType w:val="hybridMultilevel"/>
    <w:tmpl w:val="5C5A7862"/>
    <w:lvl w:ilvl="0" w:tplc="DF520D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B32FD36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CDA6E8E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C44D986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24653E2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65014CA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12E5B30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508931C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CE85A46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5707BE2"/>
    <w:multiLevelType w:val="hybridMultilevel"/>
    <w:tmpl w:val="CC3A598E"/>
    <w:lvl w:ilvl="0" w:tplc="23D03BC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7B2619E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F4D732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22956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6EA64E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1C62A7A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8C60CE6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56BD56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2EE424C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DDA4B93"/>
    <w:multiLevelType w:val="hybridMultilevel"/>
    <w:tmpl w:val="37B8083E"/>
    <w:lvl w:ilvl="0" w:tplc="71CAD5A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36A6A8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E4CA34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6004EFA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2653D2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742519E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9F6FCAA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6C0D16E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50BA36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26C1629"/>
    <w:multiLevelType w:val="hybridMultilevel"/>
    <w:tmpl w:val="B04E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F41E89"/>
    <w:multiLevelType w:val="hybridMultilevel"/>
    <w:tmpl w:val="4082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90024"/>
    <w:multiLevelType w:val="hybridMultilevel"/>
    <w:tmpl w:val="1DB61E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750862"/>
    <w:multiLevelType w:val="hybridMultilevel"/>
    <w:tmpl w:val="6BD2EFC4"/>
    <w:lvl w:ilvl="0" w:tplc="B872895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1E0A1E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1880FF6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D6A80F0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E344542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F886CEA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7EFCBE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372CB4C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CA845C0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17274BD"/>
    <w:multiLevelType w:val="hybridMultilevel"/>
    <w:tmpl w:val="92D8CAA2"/>
    <w:lvl w:ilvl="0" w:tplc="3D0ECF0E">
      <w:start w:val="1"/>
      <w:numFmt w:val="bullet"/>
      <w:lvlText w:val="•"/>
      <w:lvlJc w:val="left"/>
      <w:pPr>
        <w:ind w:left="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8C4BE6C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D187B0E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DB61D0C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6565CAE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C4CF59A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518271E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0C24C10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C6838C4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5E52ADF"/>
    <w:multiLevelType w:val="hybridMultilevel"/>
    <w:tmpl w:val="E4F04C5C"/>
    <w:lvl w:ilvl="0" w:tplc="FCDC3D24">
      <w:start w:val="1"/>
      <w:numFmt w:val="bullet"/>
      <w:lvlText w:val=""/>
      <w:lvlJc w:val="left"/>
      <w:pPr>
        <w:ind w:left="72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0FF21F3C">
      <w:start w:val="1"/>
      <w:numFmt w:val="bullet"/>
      <w:lvlText w:val="o"/>
      <w:lvlJc w:val="left"/>
      <w:pPr>
        <w:ind w:left="141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B2C6E78C">
      <w:start w:val="1"/>
      <w:numFmt w:val="bullet"/>
      <w:lvlText w:val="▪"/>
      <w:lvlJc w:val="left"/>
      <w:pPr>
        <w:ind w:left="213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7DD86EDC">
      <w:start w:val="1"/>
      <w:numFmt w:val="bullet"/>
      <w:lvlText w:val="•"/>
      <w:lvlJc w:val="left"/>
      <w:pPr>
        <w:ind w:left="285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4FB2E05A">
      <w:start w:val="1"/>
      <w:numFmt w:val="bullet"/>
      <w:lvlText w:val="o"/>
      <w:lvlJc w:val="left"/>
      <w:pPr>
        <w:ind w:left="357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7264F380">
      <w:start w:val="1"/>
      <w:numFmt w:val="bullet"/>
      <w:lvlText w:val="▪"/>
      <w:lvlJc w:val="left"/>
      <w:pPr>
        <w:ind w:left="429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31E22446">
      <w:start w:val="1"/>
      <w:numFmt w:val="bullet"/>
      <w:lvlText w:val="•"/>
      <w:lvlJc w:val="left"/>
      <w:pPr>
        <w:ind w:left="501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069AA042">
      <w:start w:val="1"/>
      <w:numFmt w:val="bullet"/>
      <w:lvlText w:val="o"/>
      <w:lvlJc w:val="left"/>
      <w:pPr>
        <w:ind w:left="573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A3686644">
      <w:start w:val="1"/>
      <w:numFmt w:val="bullet"/>
      <w:lvlText w:val="▪"/>
      <w:lvlJc w:val="left"/>
      <w:pPr>
        <w:ind w:left="645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9" w15:restartNumberingAfterBreak="0">
    <w:nsid w:val="48786A99"/>
    <w:multiLevelType w:val="hybridMultilevel"/>
    <w:tmpl w:val="96CC8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7A7FCA"/>
    <w:multiLevelType w:val="hybridMultilevel"/>
    <w:tmpl w:val="9654B102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21" w15:restartNumberingAfterBreak="0">
    <w:nsid w:val="4BB17E0E"/>
    <w:multiLevelType w:val="hybridMultilevel"/>
    <w:tmpl w:val="751E6F3A"/>
    <w:lvl w:ilvl="0" w:tplc="A0AED408">
      <w:start w:val="1"/>
      <w:numFmt w:val="decimal"/>
      <w:lvlText w:val="%1"/>
      <w:lvlJc w:val="left"/>
      <w:pPr>
        <w:ind w:left="18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BDC01420">
      <w:start w:val="1"/>
      <w:numFmt w:val="lowerLetter"/>
      <w:lvlText w:val="%2"/>
      <w:lvlJc w:val="left"/>
      <w:pPr>
        <w:ind w:left="11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5E8233B2">
      <w:start w:val="1"/>
      <w:numFmt w:val="lowerRoman"/>
      <w:lvlText w:val="%3"/>
      <w:lvlJc w:val="left"/>
      <w:pPr>
        <w:ind w:left="19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A75AAD2E">
      <w:start w:val="1"/>
      <w:numFmt w:val="decimal"/>
      <w:lvlText w:val="%4"/>
      <w:lvlJc w:val="left"/>
      <w:pPr>
        <w:ind w:left="26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280E0528">
      <w:start w:val="1"/>
      <w:numFmt w:val="lowerLetter"/>
      <w:lvlText w:val="%5"/>
      <w:lvlJc w:val="left"/>
      <w:pPr>
        <w:ind w:left="33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29ECB570">
      <w:start w:val="1"/>
      <w:numFmt w:val="lowerRoman"/>
      <w:lvlText w:val="%6"/>
      <w:lvlJc w:val="left"/>
      <w:pPr>
        <w:ind w:left="40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29609398">
      <w:start w:val="1"/>
      <w:numFmt w:val="decimal"/>
      <w:lvlText w:val="%7"/>
      <w:lvlJc w:val="left"/>
      <w:pPr>
        <w:ind w:left="47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B4DAACA4">
      <w:start w:val="1"/>
      <w:numFmt w:val="lowerLetter"/>
      <w:lvlText w:val="%8"/>
      <w:lvlJc w:val="left"/>
      <w:pPr>
        <w:ind w:left="55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A3E889C4">
      <w:start w:val="1"/>
      <w:numFmt w:val="lowerRoman"/>
      <w:lvlText w:val="%9"/>
      <w:lvlJc w:val="left"/>
      <w:pPr>
        <w:ind w:left="62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2" w15:restartNumberingAfterBreak="0">
    <w:nsid w:val="4C1914DF"/>
    <w:multiLevelType w:val="hybridMultilevel"/>
    <w:tmpl w:val="AA68DA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C4707E5"/>
    <w:multiLevelType w:val="hybridMultilevel"/>
    <w:tmpl w:val="0AE2F51A"/>
    <w:lvl w:ilvl="0" w:tplc="95BE3B6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E5EED02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603662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E65202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FAC050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49AD060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1CEA48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EB10A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0C254B6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4ED743FB"/>
    <w:multiLevelType w:val="hybridMultilevel"/>
    <w:tmpl w:val="49E65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BC6B2E"/>
    <w:multiLevelType w:val="hybridMultilevel"/>
    <w:tmpl w:val="2382A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E74387"/>
    <w:multiLevelType w:val="hybridMultilevel"/>
    <w:tmpl w:val="CA801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7058D3"/>
    <w:multiLevelType w:val="hybridMultilevel"/>
    <w:tmpl w:val="9D32F31A"/>
    <w:lvl w:ilvl="0" w:tplc="E61072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19ED2A6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5F22910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AF2DAD0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EB6D796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D449BA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7F0A23C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D6FA8E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DC8120C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575E7A8F"/>
    <w:multiLevelType w:val="hybridMultilevel"/>
    <w:tmpl w:val="2AEC07A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5B6581"/>
    <w:multiLevelType w:val="hybridMultilevel"/>
    <w:tmpl w:val="C65A011C"/>
    <w:lvl w:ilvl="0" w:tplc="F6302A9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56EFC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DA45D70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12CEA5E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E384828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33E324C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9EE51E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A4E42D0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99ACD9E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88B12B4"/>
    <w:multiLevelType w:val="hybridMultilevel"/>
    <w:tmpl w:val="72302744"/>
    <w:lvl w:ilvl="0" w:tplc="AC245E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AEC78A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148190E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96D5FE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3C00D54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DE84426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4ECE970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0D01832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C66D51E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BDB313F"/>
    <w:multiLevelType w:val="hybridMultilevel"/>
    <w:tmpl w:val="F7204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672C77"/>
    <w:multiLevelType w:val="hybridMultilevel"/>
    <w:tmpl w:val="1F24152C"/>
    <w:lvl w:ilvl="0" w:tplc="BA921CE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22476AC">
      <w:start w:val="1"/>
      <w:numFmt w:val="bullet"/>
      <w:lvlText w:val="-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0649B4">
      <w:start w:val="1"/>
      <w:numFmt w:val="bullet"/>
      <w:lvlText w:val="▪"/>
      <w:lvlJc w:val="left"/>
      <w:pPr>
        <w:ind w:left="22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5ACCF46">
      <w:start w:val="1"/>
      <w:numFmt w:val="bullet"/>
      <w:lvlText w:val="•"/>
      <w:lvlJc w:val="left"/>
      <w:pPr>
        <w:ind w:left="29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1A42D8">
      <w:start w:val="1"/>
      <w:numFmt w:val="bullet"/>
      <w:lvlText w:val="o"/>
      <w:lvlJc w:val="left"/>
      <w:pPr>
        <w:ind w:left="3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7B22780">
      <w:start w:val="1"/>
      <w:numFmt w:val="bullet"/>
      <w:lvlText w:val="▪"/>
      <w:lvlJc w:val="left"/>
      <w:pPr>
        <w:ind w:left="44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E26914A">
      <w:start w:val="1"/>
      <w:numFmt w:val="bullet"/>
      <w:lvlText w:val="•"/>
      <w:lvlJc w:val="left"/>
      <w:pPr>
        <w:ind w:left="51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6E097FC">
      <w:start w:val="1"/>
      <w:numFmt w:val="bullet"/>
      <w:lvlText w:val="o"/>
      <w:lvlJc w:val="left"/>
      <w:pPr>
        <w:ind w:left="58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9D87B90">
      <w:start w:val="1"/>
      <w:numFmt w:val="bullet"/>
      <w:lvlText w:val="▪"/>
      <w:lvlJc w:val="left"/>
      <w:pPr>
        <w:ind w:left="65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CEB76F7"/>
    <w:multiLevelType w:val="hybridMultilevel"/>
    <w:tmpl w:val="634CD9BE"/>
    <w:lvl w:ilvl="0" w:tplc="F544D812">
      <w:start w:val="1"/>
      <w:numFmt w:val="bullet"/>
      <w:lvlText w:val="-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1C0CCE8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85E2B36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0E26CC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94076F8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82E784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1C6F872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4EE91A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C43742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ED14DB6"/>
    <w:multiLevelType w:val="hybridMultilevel"/>
    <w:tmpl w:val="F7F64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A3DC2"/>
    <w:multiLevelType w:val="hybridMultilevel"/>
    <w:tmpl w:val="00D4206A"/>
    <w:lvl w:ilvl="0" w:tplc="FFA4F206">
      <w:start w:val="1"/>
      <w:numFmt w:val="bullet"/>
      <w:lvlText w:val="•"/>
      <w:lvlJc w:val="left"/>
      <w:pPr>
        <w:ind w:left="72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8586F400">
      <w:start w:val="1"/>
      <w:numFmt w:val="bullet"/>
      <w:lvlText w:val="o"/>
      <w:lvlJc w:val="left"/>
      <w:pPr>
        <w:ind w:left="14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411E93B0">
      <w:start w:val="1"/>
      <w:numFmt w:val="bullet"/>
      <w:lvlText w:val="▪"/>
      <w:lvlJc w:val="left"/>
      <w:pPr>
        <w:ind w:left="213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5FBAF694">
      <w:start w:val="1"/>
      <w:numFmt w:val="bullet"/>
      <w:lvlText w:val="•"/>
      <w:lvlJc w:val="left"/>
      <w:pPr>
        <w:ind w:left="285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29A04092">
      <w:start w:val="1"/>
      <w:numFmt w:val="bullet"/>
      <w:lvlText w:val="o"/>
      <w:lvlJc w:val="left"/>
      <w:pPr>
        <w:ind w:left="357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A9246F1E">
      <w:start w:val="1"/>
      <w:numFmt w:val="bullet"/>
      <w:lvlText w:val="▪"/>
      <w:lvlJc w:val="left"/>
      <w:pPr>
        <w:ind w:left="429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63B4599E">
      <w:start w:val="1"/>
      <w:numFmt w:val="bullet"/>
      <w:lvlText w:val="•"/>
      <w:lvlJc w:val="left"/>
      <w:pPr>
        <w:ind w:left="501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66E4A13E">
      <w:start w:val="1"/>
      <w:numFmt w:val="bullet"/>
      <w:lvlText w:val="o"/>
      <w:lvlJc w:val="left"/>
      <w:pPr>
        <w:ind w:left="573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558676A0">
      <w:start w:val="1"/>
      <w:numFmt w:val="bullet"/>
      <w:lvlText w:val="▪"/>
      <w:lvlJc w:val="left"/>
      <w:pPr>
        <w:ind w:left="645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6" w15:restartNumberingAfterBreak="0">
    <w:nsid w:val="60061547"/>
    <w:multiLevelType w:val="hybridMultilevel"/>
    <w:tmpl w:val="F2C87CA0"/>
    <w:lvl w:ilvl="0" w:tplc="4BC2A3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6E13AE"/>
    <w:multiLevelType w:val="hybridMultilevel"/>
    <w:tmpl w:val="7B2CCDB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362669E"/>
    <w:multiLevelType w:val="hybridMultilevel"/>
    <w:tmpl w:val="F56A8414"/>
    <w:lvl w:ilvl="0" w:tplc="5B8ECF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3CB7CE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94604B6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B01820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472AC50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86ABCDC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F32402A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9288D4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BCF120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FC2D05"/>
    <w:multiLevelType w:val="hybridMultilevel"/>
    <w:tmpl w:val="10889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227459"/>
    <w:multiLevelType w:val="hybridMultilevel"/>
    <w:tmpl w:val="DF767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3D4F40"/>
    <w:multiLevelType w:val="hybridMultilevel"/>
    <w:tmpl w:val="4202B62C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64017D"/>
    <w:multiLevelType w:val="hybridMultilevel"/>
    <w:tmpl w:val="8F6EF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0F53AEF"/>
    <w:multiLevelType w:val="hybridMultilevel"/>
    <w:tmpl w:val="2772B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2344D1"/>
    <w:multiLevelType w:val="hybridMultilevel"/>
    <w:tmpl w:val="79203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487399"/>
    <w:multiLevelType w:val="hybridMultilevel"/>
    <w:tmpl w:val="18EC5EDE"/>
    <w:lvl w:ilvl="0" w:tplc="6E483C6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054028"/>
    <w:multiLevelType w:val="hybridMultilevel"/>
    <w:tmpl w:val="DAEAD3E0"/>
    <w:lvl w:ilvl="0" w:tplc="4BC2A3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5D085E"/>
    <w:multiLevelType w:val="hybridMultilevel"/>
    <w:tmpl w:val="702E30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38370094">
    <w:abstractNumId w:val="33"/>
  </w:num>
  <w:num w:numId="2" w16cid:durableId="1363633493">
    <w:abstractNumId w:val="8"/>
  </w:num>
  <w:num w:numId="3" w16cid:durableId="446856082">
    <w:abstractNumId w:val="17"/>
  </w:num>
  <w:num w:numId="4" w16cid:durableId="2062291455">
    <w:abstractNumId w:val="6"/>
  </w:num>
  <w:num w:numId="5" w16cid:durableId="416439362">
    <w:abstractNumId w:val="10"/>
  </w:num>
  <w:num w:numId="6" w16cid:durableId="975336026">
    <w:abstractNumId w:val="29"/>
  </w:num>
  <w:num w:numId="7" w16cid:durableId="975914393">
    <w:abstractNumId w:val="30"/>
  </w:num>
  <w:num w:numId="8" w16cid:durableId="1098520367">
    <w:abstractNumId w:val="16"/>
  </w:num>
  <w:num w:numId="9" w16cid:durableId="1255479145">
    <w:abstractNumId w:val="12"/>
  </w:num>
  <w:num w:numId="10" w16cid:durableId="742794906">
    <w:abstractNumId w:val="9"/>
  </w:num>
  <w:num w:numId="11" w16cid:durableId="816844857">
    <w:abstractNumId w:val="32"/>
  </w:num>
  <w:num w:numId="12" w16cid:durableId="1224102468">
    <w:abstractNumId w:val="27"/>
  </w:num>
  <w:num w:numId="13" w16cid:durableId="1799955435">
    <w:abstractNumId w:val="23"/>
  </w:num>
  <w:num w:numId="14" w16cid:durableId="770467995">
    <w:abstractNumId w:val="11"/>
  </w:num>
  <w:num w:numId="15" w16cid:durableId="907616654">
    <w:abstractNumId w:val="38"/>
  </w:num>
  <w:num w:numId="16" w16cid:durableId="199158953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67323217">
    <w:abstractNumId w:val="18"/>
  </w:num>
  <w:num w:numId="18" w16cid:durableId="189345737">
    <w:abstractNumId w:val="15"/>
  </w:num>
  <w:num w:numId="19" w16cid:durableId="612057181">
    <w:abstractNumId w:val="20"/>
  </w:num>
  <w:num w:numId="20" w16cid:durableId="377894128">
    <w:abstractNumId w:val="35"/>
  </w:num>
  <w:num w:numId="21" w16cid:durableId="1019165183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93916888">
    <w:abstractNumId w:val="47"/>
  </w:num>
  <w:num w:numId="23" w16cid:durableId="897670130">
    <w:abstractNumId w:val="45"/>
  </w:num>
  <w:num w:numId="24" w16cid:durableId="679359109">
    <w:abstractNumId w:val="15"/>
  </w:num>
  <w:num w:numId="25" w16cid:durableId="1278640047">
    <w:abstractNumId w:val="41"/>
  </w:num>
  <w:num w:numId="26" w16cid:durableId="1802109372">
    <w:abstractNumId w:val="42"/>
  </w:num>
  <w:num w:numId="27" w16cid:durableId="323363724">
    <w:abstractNumId w:val="40"/>
  </w:num>
  <w:num w:numId="28" w16cid:durableId="1390034435">
    <w:abstractNumId w:val="2"/>
  </w:num>
  <w:num w:numId="29" w16cid:durableId="761994076">
    <w:abstractNumId w:val="1"/>
  </w:num>
  <w:num w:numId="30" w16cid:durableId="979652948">
    <w:abstractNumId w:val="22"/>
  </w:num>
  <w:num w:numId="31" w16cid:durableId="1874027782">
    <w:abstractNumId w:val="37"/>
  </w:num>
  <w:num w:numId="32" w16cid:durableId="1101342279">
    <w:abstractNumId w:val="28"/>
  </w:num>
  <w:num w:numId="33" w16cid:durableId="1816995354">
    <w:abstractNumId w:val="7"/>
  </w:num>
  <w:num w:numId="34" w16cid:durableId="1211383455">
    <w:abstractNumId w:val="31"/>
  </w:num>
  <w:num w:numId="35" w16cid:durableId="2017153976">
    <w:abstractNumId w:val="24"/>
  </w:num>
  <w:num w:numId="36" w16cid:durableId="1536893922">
    <w:abstractNumId w:val="39"/>
  </w:num>
  <w:num w:numId="37" w16cid:durableId="1240404173">
    <w:abstractNumId w:val="46"/>
  </w:num>
  <w:num w:numId="38" w16cid:durableId="1007054680">
    <w:abstractNumId w:val="36"/>
  </w:num>
  <w:num w:numId="39" w16cid:durableId="924803174">
    <w:abstractNumId w:val="34"/>
  </w:num>
  <w:num w:numId="40" w16cid:durableId="426006182">
    <w:abstractNumId w:val="0"/>
  </w:num>
  <w:num w:numId="41" w16cid:durableId="1196772567">
    <w:abstractNumId w:val="13"/>
  </w:num>
  <w:num w:numId="42" w16cid:durableId="1465465303">
    <w:abstractNumId w:val="43"/>
  </w:num>
  <w:num w:numId="43" w16cid:durableId="794100444">
    <w:abstractNumId w:val="14"/>
  </w:num>
  <w:num w:numId="44" w16cid:durableId="799760130">
    <w:abstractNumId w:val="26"/>
  </w:num>
  <w:num w:numId="45" w16cid:durableId="1531453860">
    <w:abstractNumId w:val="5"/>
  </w:num>
  <w:num w:numId="46" w16cid:durableId="754712901">
    <w:abstractNumId w:val="44"/>
  </w:num>
  <w:num w:numId="47" w16cid:durableId="201093590">
    <w:abstractNumId w:val="25"/>
  </w:num>
  <w:num w:numId="48" w16cid:durableId="1274900984">
    <w:abstractNumId w:val="4"/>
  </w:num>
  <w:num w:numId="49" w16cid:durableId="837843207">
    <w:abstractNumId w:val="19"/>
  </w:num>
  <w:num w:numId="50" w16cid:durableId="15746640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zQ2MLEwMTI1MbVU0lEKTi0uzszPAykwqQUA9XAkLywAAAA="/>
  </w:docVars>
  <w:rsids>
    <w:rsidRoot w:val="00E23E65"/>
    <w:rsid w:val="00005A71"/>
    <w:rsid w:val="0001225D"/>
    <w:rsid w:val="00014C33"/>
    <w:rsid w:val="00046C3E"/>
    <w:rsid w:val="000855F9"/>
    <w:rsid w:val="00095FF2"/>
    <w:rsid w:val="000A17A9"/>
    <w:rsid w:val="000A20B9"/>
    <w:rsid w:val="000A3557"/>
    <w:rsid w:val="000B73F3"/>
    <w:rsid w:val="000E5B00"/>
    <w:rsid w:val="000E7C66"/>
    <w:rsid w:val="00100A33"/>
    <w:rsid w:val="00101C86"/>
    <w:rsid w:val="00116EFA"/>
    <w:rsid w:val="00122616"/>
    <w:rsid w:val="00122E84"/>
    <w:rsid w:val="001232D0"/>
    <w:rsid w:val="00124683"/>
    <w:rsid w:val="00137E70"/>
    <w:rsid w:val="00146991"/>
    <w:rsid w:val="00152B9A"/>
    <w:rsid w:val="0015449D"/>
    <w:rsid w:val="00164273"/>
    <w:rsid w:val="00174CEE"/>
    <w:rsid w:val="00180F2E"/>
    <w:rsid w:val="00192D7D"/>
    <w:rsid w:val="001947A2"/>
    <w:rsid w:val="00195FD3"/>
    <w:rsid w:val="001B5920"/>
    <w:rsid w:val="001C54C3"/>
    <w:rsid w:val="001D22D1"/>
    <w:rsid w:val="001E6FC8"/>
    <w:rsid w:val="002258FE"/>
    <w:rsid w:val="00236F33"/>
    <w:rsid w:val="00252499"/>
    <w:rsid w:val="00254981"/>
    <w:rsid w:val="00280477"/>
    <w:rsid w:val="002901DE"/>
    <w:rsid w:val="00290826"/>
    <w:rsid w:val="00292EAC"/>
    <w:rsid w:val="002D289F"/>
    <w:rsid w:val="002E021C"/>
    <w:rsid w:val="002E24D5"/>
    <w:rsid w:val="002E4AAD"/>
    <w:rsid w:val="00302678"/>
    <w:rsid w:val="0030390E"/>
    <w:rsid w:val="00307693"/>
    <w:rsid w:val="003326CA"/>
    <w:rsid w:val="00340FA1"/>
    <w:rsid w:val="003476AC"/>
    <w:rsid w:val="00354F78"/>
    <w:rsid w:val="003633DA"/>
    <w:rsid w:val="00372DDC"/>
    <w:rsid w:val="00373EC7"/>
    <w:rsid w:val="00381EF3"/>
    <w:rsid w:val="00384533"/>
    <w:rsid w:val="00390107"/>
    <w:rsid w:val="00393C39"/>
    <w:rsid w:val="00394513"/>
    <w:rsid w:val="003D2877"/>
    <w:rsid w:val="003E5D86"/>
    <w:rsid w:val="00413561"/>
    <w:rsid w:val="00422870"/>
    <w:rsid w:val="00424173"/>
    <w:rsid w:val="004440F2"/>
    <w:rsid w:val="00460814"/>
    <w:rsid w:val="00474A16"/>
    <w:rsid w:val="00482AF1"/>
    <w:rsid w:val="004850C8"/>
    <w:rsid w:val="004874A7"/>
    <w:rsid w:val="00494EC6"/>
    <w:rsid w:val="004C0E82"/>
    <w:rsid w:val="004D4657"/>
    <w:rsid w:val="004D60EB"/>
    <w:rsid w:val="004E4018"/>
    <w:rsid w:val="00521EC2"/>
    <w:rsid w:val="00526137"/>
    <w:rsid w:val="0052774D"/>
    <w:rsid w:val="0054237C"/>
    <w:rsid w:val="0054277E"/>
    <w:rsid w:val="00551808"/>
    <w:rsid w:val="00556426"/>
    <w:rsid w:val="00570B9A"/>
    <w:rsid w:val="00587CB8"/>
    <w:rsid w:val="005A0D80"/>
    <w:rsid w:val="005B6C4F"/>
    <w:rsid w:val="005D6120"/>
    <w:rsid w:val="005F1D0C"/>
    <w:rsid w:val="005F5B18"/>
    <w:rsid w:val="00600B6E"/>
    <w:rsid w:val="00601F52"/>
    <w:rsid w:val="00602DE6"/>
    <w:rsid w:val="006304F2"/>
    <w:rsid w:val="00642542"/>
    <w:rsid w:val="00644194"/>
    <w:rsid w:val="00656590"/>
    <w:rsid w:val="00662FC3"/>
    <w:rsid w:val="00694C27"/>
    <w:rsid w:val="006D0457"/>
    <w:rsid w:val="006E5FEE"/>
    <w:rsid w:val="006F7260"/>
    <w:rsid w:val="00702970"/>
    <w:rsid w:val="00712E55"/>
    <w:rsid w:val="00733A79"/>
    <w:rsid w:val="00741FD5"/>
    <w:rsid w:val="00744AD2"/>
    <w:rsid w:val="00747CC5"/>
    <w:rsid w:val="00761C3C"/>
    <w:rsid w:val="007727EB"/>
    <w:rsid w:val="007744C6"/>
    <w:rsid w:val="0078062C"/>
    <w:rsid w:val="007832C7"/>
    <w:rsid w:val="00790424"/>
    <w:rsid w:val="007B3910"/>
    <w:rsid w:val="007C54F5"/>
    <w:rsid w:val="007E4D6B"/>
    <w:rsid w:val="00837503"/>
    <w:rsid w:val="00844086"/>
    <w:rsid w:val="00855B4A"/>
    <w:rsid w:val="00863BAA"/>
    <w:rsid w:val="008708F6"/>
    <w:rsid w:val="00895901"/>
    <w:rsid w:val="008B3C0E"/>
    <w:rsid w:val="008B585B"/>
    <w:rsid w:val="008B5CAD"/>
    <w:rsid w:val="008D49F1"/>
    <w:rsid w:val="008D6926"/>
    <w:rsid w:val="008E1CCB"/>
    <w:rsid w:val="008E3366"/>
    <w:rsid w:val="008E3748"/>
    <w:rsid w:val="00913203"/>
    <w:rsid w:val="00917B50"/>
    <w:rsid w:val="0092080B"/>
    <w:rsid w:val="00932498"/>
    <w:rsid w:val="009544BC"/>
    <w:rsid w:val="009759D0"/>
    <w:rsid w:val="00987DCB"/>
    <w:rsid w:val="00994429"/>
    <w:rsid w:val="009978F4"/>
    <w:rsid w:val="009B40F6"/>
    <w:rsid w:val="009C4BCF"/>
    <w:rsid w:val="009E4B7C"/>
    <w:rsid w:val="009E7F98"/>
    <w:rsid w:val="009F70FC"/>
    <w:rsid w:val="009F7B90"/>
    <w:rsid w:val="00A143F0"/>
    <w:rsid w:val="00A520FA"/>
    <w:rsid w:val="00A548B2"/>
    <w:rsid w:val="00A570A6"/>
    <w:rsid w:val="00A67369"/>
    <w:rsid w:val="00A858BD"/>
    <w:rsid w:val="00A9613A"/>
    <w:rsid w:val="00AA5160"/>
    <w:rsid w:val="00AB745C"/>
    <w:rsid w:val="00AC43BC"/>
    <w:rsid w:val="00AC4E81"/>
    <w:rsid w:val="00AC7DA2"/>
    <w:rsid w:val="00AD3F01"/>
    <w:rsid w:val="00B077B3"/>
    <w:rsid w:val="00B4436E"/>
    <w:rsid w:val="00B47DC2"/>
    <w:rsid w:val="00B657BB"/>
    <w:rsid w:val="00B8717A"/>
    <w:rsid w:val="00B94DFF"/>
    <w:rsid w:val="00BB20DD"/>
    <w:rsid w:val="00BC24C3"/>
    <w:rsid w:val="00BC2FA6"/>
    <w:rsid w:val="00BC70C9"/>
    <w:rsid w:val="00BE39CF"/>
    <w:rsid w:val="00BE3AC3"/>
    <w:rsid w:val="00BF50FD"/>
    <w:rsid w:val="00C026DF"/>
    <w:rsid w:val="00C1155D"/>
    <w:rsid w:val="00C33A0A"/>
    <w:rsid w:val="00C536D4"/>
    <w:rsid w:val="00C64F4A"/>
    <w:rsid w:val="00C71DD5"/>
    <w:rsid w:val="00C81CB8"/>
    <w:rsid w:val="00CA4442"/>
    <w:rsid w:val="00CB48BD"/>
    <w:rsid w:val="00CC7B9C"/>
    <w:rsid w:val="00CD246D"/>
    <w:rsid w:val="00CD5EC7"/>
    <w:rsid w:val="00CE5F5E"/>
    <w:rsid w:val="00D014B4"/>
    <w:rsid w:val="00D2670B"/>
    <w:rsid w:val="00D37BE2"/>
    <w:rsid w:val="00D54D69"/>
    <w:rsid w:val="00D6154F"/>
    <w:rsid w:val="00D80EAE"/>
    <w:rsid w:val="00D902B2"/>
    <w:rsid w:val="00D93A13"/>
    <w:rsid w:val="00D9575D"/>
    <w:rsid w:val="00DB6AC8"/>
    <w:rsid w:val="00DC033A"/>
    <w:rsid w:val="00DC20A7"/>
    <w:rsid w:val="00DD12CC"/>
    <w:rsid w:val="00DE2719"/>
    <w:rsid w:val="00DE388E"/>
    <w:rsid w:val="00DE75DA"/>
    <w:rsid w:val="00DF4F4C"/>
    <w:rsid w:val="00E02ADE"/>
    <w:rsid w:val="00E2040B"/>
    <w:rsid w:val="00E23E65"/>
    <w:rsid w:val="00E725BE"/>
    <w:rsid w:val="00E8068F"/>
    <w:rsid w:val="00E85B14"/>
    <w:rsid w:val="00EA62B5"/>
    <w:rsid w:val="00EB1F30"/>
    <w:rsid w:val="00EB6326"/>
    <w:rsid w:val="00EB6386"/>
    <w:rsid w:val="00EC5F7D"/>
    <w:rsid w:val="00EE088E"/>
    <w:rsid w:val="00F00951"/>
    <w:rsid w:val="00F02A9E"/>
    <w:rsid w:val="00F1346E"/>
    <w:rsid w:val="00F25464"/>
    <w:rsid w:val="00F52444"/>
    <w:rsid w:val="00F54928"/>
    <w:rsid w:val="00F55F24"/>
    <w:rsid w:val="00F7139E"/>
    <w:rsid w:val="00F80FCD"/>
    <w:rsid w:val="00F81ADF"/>
    <w:rsid w:val="00F81F4E"/>
    <w:rsid w:val="00F838B2"/>
    <w:rsid w:val="00F8428E"/>
    <w:rsid w:val="00F97E81"/>
    <w:rsid w:val="00FA11FA"/>
    <w:rsid w:val="00FA6C51"/>
    <w:rsid w:val="00FD05C0"/>
    <w:rsid w:val="00FD66C1"/>
    <w:rsid w:val="00FD735D"/>
    <w:rsid w:val="00FE1160"/>
    <w:rsid w:val="00FE213C"/>
    <w:rsid w:val="00FF3ED7"/>
    <w:rsid w:val="00FF53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11050"/>
  <w15:docId w15:val="{7F9FC263-6897-4D46-B162-11E709A0A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54F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link w:val="Heading1Char"/>
    <w:uiPriority w:val="9"/>
    <w:qFormat/>
    <w:rsid w:val="00EC5F7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D6154F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0">
    <w:name w:val="TableGrid10"/>
    <w:rsid w:val="0054277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9">
    <w:name w:val="TableGrid9"/>
    <w:rsid w:val="00A9613A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9613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83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832C7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908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E3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3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3748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3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3748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3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748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39"/>
    <w:rsid w:val="00292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24683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EC5F7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ntainer-name">
    <w:name w:val="container-name"/>
    <w:basedOn w:val="DefaultParagraphFont"/>
    <w:rsid w:val="00EC5F7D"/>
  </w:style>
  <w:style w:type="character" w:customStyle="1" w:styleId="a-size-extra-large">
    <w:name w:val="a-size-extra-large"/>
    <w:basedOn w:val="DefaultParagraphFont"/>
    <w:rsid w:val="00EB6326"/>
  </w:style>
  <w:style w:type="character" w:customStyle="1" w:styleId="a-size-large">
    <w:name w:val="a-size-large"/>
    <w:basedOn w:val="DefaultParagraphFont"/>
    <w:rsid w:val="00EB63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740B9-29B5-4C0A-98F1-7E465F52E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 II Unit Outline</vt:lpstr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 II Unit Outline</dc:title>
  <dc:creator>Pradeepa</dc:creator>
  <cp:lastModifiedBy>poorna molligoda</cp:lastModifiedBy>
  <cp:revision>3</cp:revision>
  <cp:lastPrinted>2018-02-27T04:25:00Z</cp:lastPrinted>
  <dcterms:created xsi:type="dcterms:W3CDTF">2023-01-17T18:59:00Z</dcterms:created>
  <dcterms:modified xsi:type="dcterms:W3CDTF">2023-01-17T19:01:00Z</dcterms:modified>
</cp:coreProperties>
</file>